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58796A" w14:textId="77777777" w:rsidR="001D67AD" w:rsidRDefault="00E02482">
      <w:r>
        <w:t>/morning puffiness</w:t>
      </w:r>
    </w:p>
    <w:p w14:paraId="2836ABBB" w14:textId="77777777" w:rsidR="00E02482" w:rsidRDefault="00E02482">
      <w:r>
        <w:t>Kw: morning puffiness</w:t>
      </w:r>
    </w:p>
    <w:p w14:paraId="5466DEB4" w14:textId="77777777" w:rsidR="00E02482" w:rsidRDefault="00E02482">
      <w:r>
        <w:t xml:space="preserve">Meta: Morning puffiness </w:t>
      </w:r>
      <w:r w:rsidR="002F7FD9">
        <w:t>can be exhausting. Find out from beauty experts how to prevent waking up with a swollen appearance.</w:t>
      </w:r>
    </w:p>
    <w:p w14:paraId="097A7AF5" w14:textId="77777777" w:rsidR="002F7FD9" w:rsidRPr="002F7FD9" w:rsidRDefault="002F7FD9" w:rsidP="002F7FD9">
      <w:pPr>
        <w:jc w:val="center"/>
        <w:rPr>
          <w:b/>
        </w:rPr>
      </w:pPr>
      <w:r w:rsidRPr="002F7FD9">
        <w:rPr>
          <w:b/>
        </w:rPr>
        <w:t>Prevent Facial Swelling and Puffy Eyes</w:t>
      </w:r>
    </w:p>
    <w:p w14:paraId="3ACBBB22" w14:textId="20594C0D" w:rsidR="002F7FD9" w:rsidRDefault="002F7FD9" w:rsidP="002F7FD9">
      <w:r>
        <w:t>Morning puffiness can be exhausting to wake up to. Men and women wonder what’s causing them to wake up with such a swollen appearance. Are there ways to prevent it? Experts say yes. SKINNEY Medspa is featured on Skincare.com in an article titled, “</w:t>
      </w:r>
      <w:hyperlink r:id="rId4" w:history="1">
        <w:r w:rsidRPr="000A590A">
          <w:rPr>
            <w:rStyle w:val="Hyperlink"/>
          </w:rPr>
          <w:t>Puffy Eyes? Here’s Why Your Face Swells Overnight</w:t>
        </w:r>
      </w:hyperlink>
      <w:r>
        <w:t xml:space="preserve">.” </w:t>
      </w:r>
      <w:r w:rsidR="00D200AF" w:rsidRPr="000A590A">
        <w:rPr>
          <w:u w:val="single"/>
        </w:rPr>
        <w:t>SKINNEY Medspa’s</w:t>
      </w:r>
      <w:r w:rsidR="00D200AF">
        <w:t xml:space="preserve"> </w:t>
      </w:r>
      <w:r>
        <w:t>Beauty Director</w:t>
      </w:r>
      <w:r w:rsidR="00D200AF">
        <w:t xml:space="preserve"> </w:t>
      </w:r>
      <w:r>
        <w:t>Patricia Giles explains the anatomy behind waking up with morning puffiness. She gives advice on what you can do to fix it.</w:t>
      </w:r>
    </w:p>
    <w:p w14:paraId="34D6CEAF" w14:textId="37A2D8B9" w:rsidR="0087611F" w:rsidRDefault="0087611F" w:rsidP="0087611F">
      <w:r>
        <w:t>A simple cause of morning puffiness can be the position you are sleeping. Being horizontal can let fluid redistribute and settle in another area. Basically, if you sleep on one side, the other side of your face on the pillow will likely be puffier. That’s not the only reason for morning swelling – hormone fluctuations, water retention, and a large intake of salt or alcohol can cause the problem.</w:t>
      </w:r>
    </w:p>
    <w:p w14:paraId="7D6100B4" w14:textId="73521DE0" w:rsidR="000A590A" w:rsidRPr="000A590A" w:rsidRDefault="000A590A" w:rsidP="000A590A">
      <w:pPr>
        <w:jc w:val="right"/>
        <w:rPr>
          <w:u w:val="single"/>
        </w:rPr>
      </w:pPr>
      <w:r w:rsidRPr="000A590A">
        <w:rPr>
          <w:u w:val="single"/>
        </w:rPr>
        <w:t>Skincare tips for your 20s and 30s &gt;&gt;</w:t>
      </w:r>
    </w:p>
    <w:p w14:paraId="2FC3E66B" w14:textId="6EE9BA57" w:rsidR="0087611F" w:rsidRDefault="0087611F" w:rsidP="0087611F">
      <w:pPr>
        <w:rPr>
          <w:rFonts w:eastAsia="Times New Roman" w:cstheme="minorHAnsi"/>
        </w:rPr>
      </w:pPr>
      <w:r>
        <w:t xml:space="preserve">SKINNEY Medspa’s Patricia Giles explains why the eyes are typically swollen the most. “It’s </w:t>
      </w:r>
      <w:r w:rsidRPr="0087611F">
        <w:rPr>
          <w:rFonts w:eastAsia="Times New Roman" w:cstheme="minorHAnsi"/>
        </w:rPr>
        <w:t xml:space="preserve">due </w:t>
      </w:r>
      <w:r>
        <w:rPr>
          <w:rFonts w:eastAsia="Times New Roman" w:cstheme="minorHAnsi"/>
        </w:rPr>
        <w:t xml:space="preserve">to the area’s delicate nature. </w:t>
      </w:r>
      <w:r w:rsidRPr="0087611F">
        <w:rPr>
          <w:rFonts w:eastAsia="Times New Roman" w:cstheme="minorHAnsi"/>
        </w:rPr>
        <w:t>The physiology of the eye contour area is unique from the rest of the face — it shows the most signs of fatigue because it’s the most strain</w:t>
      </w:r>
      <w:r>
        <w:rPr>
          <w:rFonts w:eastAsia="Times New Roman" w:cstheme="minorHAnsi"/>
        </w:rPr>
        <w:t>ed and fragile area,” she said. The eyes blink about 10,000 times a day to keep them hydrated and functions. Overnight, waste products from blood in the eyes can build up. “</w:t>
      </w:r>
      <w:r w:rsidRPr="0087611F">
        <w:rPr>
          <w:rFonts w:eastAsia="Times New Roman" w:cstheme="minorHAnsi"/>
        </w:rPr>
        <w:t xml:space="preserve">This fluid retention then presents as swelling in the lower eyelid. And while it typically subsides throughout the morning, the puffiness can persist </w:t>
      </w:r>
      <w:r>
        <w:rPr>
          <w:rFonts w:eastAsia="Times New Roman" w:cstheme="minorHAnsi"/>
        </w:rPr>
        <w:t>depending on circulation.”</w:t>
      </w:r>
    </w:p>
    <w:p w14:paraId="179E7F30" w14:textId="5854B539" w:rsidR="000A590A" w:rsidRPr="000A590A" w:rsidRDefault="000A590A" w:rsidP="000A590A">
      <w:pPr>
        <w:jc w:val="right"/>
        <w:rPr>
          <w:rFonts w:eastAsia="Times New Roman" w:cstheme="minorHAnsi"/>
          <w:u w:val="single"/>
        </w:rPr>
      </w:pPr>
      <w:r w:rsidRPr="000A590A">
        <w:rPr>
          <w:rFonts w:eastAsia="Times New Roman" w:cstheme="minorHAnsi"/>
          <w:u w:val="single"/>
        </w:rPr>
        <w:t>Rejuvenate your eyes &gt;&gt;</w:t>
      </w:r>
    </w:p>
    <w:p w14:paraId="096B5E5B" w14:textId="77777777" w:rsidR="00D200AF" w:rsidRDefault="00D200AF" w:rsidP="0087611F">
      <w:r>
        <w:rPr>
          <w:rFonts w:eastAsia="Times New Roman" w:cstheme="minorHAnsi"/>
        </w:rPr>
        <w:t xml:space="preserve">Prevention of morning puffiness is key. Giles </w:t>
      </w:r>
      <w:r w:rsidR="00195CC7">
        <w:rPr>
          <w:rFonts w:eastAsia="Times New Roman" w:cstheme="minorHAnsi"/>
        </w:rPr>
        <w:t xml:space="preserve">says to adjust the position and environment you sleep in. </w:t>
      </w:r>
      <w:r>
        <w:t xml:space="preserve">“To avoid puffiness, it’s best to sleep on your back with an extra pillow, so the face stays elevated and can get better fluid circulation,” </w:t>
      </w:r>
      <w:r w:rsidR="007F052B">
        <w:t>said</w:t>
      </w:r>
      <w:r>
        <w:t xml:space="preserve"> Giles. “I also recommend hypoallergenic pillows, regularly changing sheets to steer clear of dust and avoiding a central heater in the winter because it can dry and sensitize the eyes, which leads to puffiness.” </w:t>
      </w:r>
    </w:p>
    <w:p w14:paraId="770F8779" w14:textId="77777777" w:rsidR="00195CC7" w:rsidRDefault="007F052B" w:rsidP="0087611F">
      <w:r>
        <w:t>In addition, making changes to your diet and skincare routine can also make a difference. Of course, drink more water. Eating less salt can prevent water retention – leading to a less puffy morning.</w:t>
      </w:r>
    </w:p>
    <w:p w14:paraId="29CD1290" w14:textId="77777777" w:rsidR="007F052B" w:rsidRPr="00133C8C" w:rsidRDefault="007F052B" w:rsidP="007F052B">
      <w:pPr>
        <w:rPr>
          <w:rFonts w:cstheme="minorHAnsi"/>
          <w:b/>
        </w:rPr>
      </w:pPr>
      <w:r w:rsidRPr="00133C8C">
        <w:rPr>
          <w:rFonts w:cstheme="minorHAnsi"/>
          <w:b/>
        </w:rPr>
        <w:t>SKINNEY Medspa Near Me</w:t>
      </w:r>
    </w:p>
    <w:p w14:paraId="3B4DDD7A" w14:textId="77777777" w:rsidR="007F052B" w:rsidRPr="00133C8C" w:rsidRDefault="007F052B" w:rsidP="007F052B">
      <w:pPr>
        <w:pStyle w:val="NormalWeb"/>
        <w:spacing w:before="0" w:beforeAutospacing="0" w:after="0" w:afterAutospacing="0"/>
        <w:rPr>
          <w:rFonts w:asciiTheme="minorHAnsi" w:hAnsiTheme="minorHAnsi" w:cstheme="minorHAnsi"/>
        </w:rPr>
      </w:pPr>
      <w:r w:rsidRPr="00133C8C">
        <w:rPr>
          <w:rFonts w:asciiTheme="minorHAnsi" w:hAnsiTheme="minorHAnsi" w:cstheme="minorHAnsi"/>
          <w:color w:val="000000"/>
          <w:sz w:val="22"/>
          <w:szCs w:val="22"/>
        </w:rPr>
        <w:t xml:space="preserve">SKINNEY Medspa in NYC has three convenient locations in Manhattan. Our team of professionals are ready to meet your beauty needs. The health and wellness spa is taking virtual consultations. Schedule </w:t>
      </w:r>
      <w:hyperlink r:id="rId5" w:history="1">
        <w:r w:rsidRPr="00133C8C">
          <w:rPr>
            <w:rStyle w:val="Hyperlink"/>
            <w:rFonts w:asciiTheme="minorHAnsi" w:hAnsiTheme="minorHAnsi" w:cstheme="minorHAnsi"/>
            <w:color w:val="1155CC"/>
            <w:sz w:val="22"/>
            <w:szCs w:val="22"/>
          </w:rPr>
          <w:t>here</w:t>
        </w:r>
      </w:hyperlink>
      <w:r w:rsidRPr="00133C8C">
        <w:rPr>
          <w:rFonts w:asciiTheme="minorHAnsi" w:hAnsiTheme="minorHAnsi" w:cstheme="minorHAnsi"/>
          <w:color w:val="000000"/>
          <w:sz w:val="22"/>
          <w:szCs w:val="22"/>
        </w:rPr>
        <w:t xml:space="preserve"> or call 646-883-8936.</w:t>
      </w:r>
    </w:p>
    <w:p w14:paraId="35366FE1" w14:textId="77777777" w:rsidR="007F052B" w:rsidRPr="0087611F" w:rsidRDefault="007F052B" w:rsidP="0087611F">
      <w:pPr>
        <w:rPr>
          <w:rFonts w:eastAsia="Times New Roman" w:cstheme="minorHAnsi"/>
        </w:rPr>
      </w:pPr>
    </w:p>
    <w:p w14:paraId="046EED6C" w14:textId="77777777" w:rsidR="0087611F" w:rsidRDefault="0087611F" w:rsidP="002F7FD9"/>
    <w:sectPr w:rsidR="008761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zMTMyMLCwMDU3MrZU0lEKTi0uzszPAykwqgUAqy0LhSwAAAA="/>
  </w:docVars>
  <w:rsids>
    <w:rsidRoot w:val="00E02482"/>
    <w:rsid w:val="000A590A"/>
    <w:rsid w:val="00195CC7"/>
    <w:rsid w:val="001A6EA7"/>
    <w:rsid w:val="002F7FD9"/>
    <w:rsid w:val="00563045"/>
    <w:rsid w:val="007F052B"/>
    <w:rsid w:val="0087611F"/>
    <w:rsid w:val="00D200AF"/>
    <w:rsid w:val="00E02482"/>
    <w:rsid w:val="00F177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8182C"/>
  <w15:chartTrackingRefBased/>
  <w15:docId w15:val="{B4439309-71D6-438A-BDFF-D6EADFADA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7611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F052B"/>
    <w:rPr>
      <w:color w:val="0000FF"/>
      <w:u w:val="single"/>
    </w:rPr>
  </w:style>
  <w:style w:type="character" w:styleId="UnresolvedMention">
    <w:name w:val="Unresolved Mention"/>
    <w:basedOn w:val="DefaultParagraphFont"/>
    <w:uiPriority w:val="99"/>
    <w:semiHidden/>
    <w:unhideWhenUsed/>
    <w:rsid w:val="000A59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9874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skinneymedspa.com/vc/" TargetMode="External"/><Relationship Id="rId4" Type="http://schemas.openxmlformats.org/officeDocument/2006/relationships/hyperlink" Target="https://www.skincare.com/article/puffy-face-overn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33</Words>
  <Characters>2341</Characters>
  <Application>Microsoft Office Word</Application>
  <DocSecurity>0</DocSecurity>
  <Lines>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 Helwig</dc:creator>
  <cp:keywords/>
  <dc:description/>
  <cp:lastModifiedBy>melissa zelig</cp:lastModifiedBy>
  <cp:revision>2</cp:revision>
  <dcterms:created xsi:type="dcterms:W3CDTF">2020-12-28T16:25:00Z</dcterms:created>
  <dcterms:modified xsi:type="dcterms:W3CDTF">2020-12-28T16:25:00Z</dcterms:modified>
</cp:coreProperties>
</file>